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0" w:name="Xd7977c4af7cb73e6ea43bc0e597340a86061bb3"/>
    <w:p>
      <w:pPr>
        <w:pStyle w:val="Heading2"/>
      </w:pPr>
      <w:r>
        <w:t xml:space="preserve">Cover Letter for Mechatronics Engineer Position in Egypt Alexandria</w:t>
      </w:r>
    </w:p>
    <w:p>
      <w:pPr>
        <w:pStyle w:val="FirstParagraph"/>
      </w:pPr>
      <w:r>
        <w:t xml:space="preserve">Dear [Hiring Manager's Name],</w:t>
      </w:r>
    </w:p>
    <w:p>
      <w:pPr>
        <w:pStyle w:val="BodyText"/>
      </w:pPr>
      <w:r>
        <w:t xml:space="preserve">I am writing to express my enthusiastic interest in the Mechatronics Engineer position at [Company Name] in Egypt Alexandria. As a highly motivated and technically skilled professional with a strong background in mechatronics engineering, I am eager to contribute my expertise to drive innovation and efficiency within your organization. My academic training, hands-on experience, and passion for integrating mechanical, electrical, and software systems align perfectly with the opportunities available in Egypt Alexandria’s dynamic industrial landscape.</w:t>
      </w:r>
    </w:p>
    <w:p>
      <w:pPr>
        <w:pStyle w:val="BodyText"/>
      </w:pPr>
      <w:r>
        <w:t xml:space="preserve">My journey as a Mechatronics Engineer began with a Bachelor’s degree in Mechatronics Engineering from [University Name], where I developed a solid foundation in control systems, automation, robotics, and embedded systems. During my studies, I focused on projects that combined mechanical design with advanced electronic and software solutions. For instance, I led a team to design an automated sorting system using PLC programming and CAD modeling, which not only enhanced operational efficiency but also reduced human error by 30%. This experience reinforced my ability to bridge the gap between theoretical concepts and real-world applications—a skill that is critical for success in the field of mechatronics.</w:t>
      </w:r>
    </w:p>
    <w:p>
      <w:pPr>
        <w:pStyle w:val="BodyText"/>
      </w:pPr>
      <w:r>
        <w:t xml:space="preserve">Following my graduation, I gained valuable industry experience as a Mechatronics Engineer at [Previous Company Name], where I worked on optimizing production lines for manufacturing clients. One of my key responsibilities was to design and implement control systems that integrated sensors, actuators, and programmable logic controllers (PLCs) to streamline workflows. For example, I developed a real-time monitoring system for a local factory in Cairo that improved equipment uptime by 25% and reduced maintenance costs by 18%. These projects not only sharpened my technical skills but also deepened my understanding of the importance of precision, reliability, and cost-effectiveness in mechatronics solutions.</w:t>
      </w:r>
    </w:p>
    <w:p>
      <w:pPr>
        <w:pStyle w:val="BodyText"/>
      </w:pPr>
      <w:r>
        <w:t xml:space="preserve">Egypt Alexandria, with its strategic location and growing industrial sector, presents a unique opportunity to apply my expertise in a region that is rapidly embracing technological advancements. The city’s focus on modernization—spanning sectors such as automotive manufacturing, renewable energy, and smart infrastructure—resonates with my professional goals. I am particularly drawn to the potential of mechatronics engineering to address challenges like automation in agriculture, energy-efficient systems for urban development, and the integration of AI-driven technologies in industrial processes. By joining [Company Name], I aim to contribute to projects that align with Egypt’s vision for sustainable growth while leveraging my technical acumen and problem-solving mindset.</w:t>
      </w:r>
    </w:p>
    <w:p>
      <w:pPr>
        <w:pStyle w:val="BodyText"/>
      </w:pPr>
      <w:r>
        <w:t xml:space="preserve">What sets me apart as a Mechatronics Engineer is my commitment to continuous learning and adaptability. I stay updated on the latest industry trends by participating in workshops, online courses, and professional networks. For instance, I recently completed a certification in Industrial Automation with Python, which has equipped me with the tools to develop intelligent systems that enhance productivity. Additionally, my proficiency in software such as MATLAB/Simulink, AutoCAD, and SolidWorks enables me to create detailed designs and simulations that meet the highest standards of quality. These skills are complemented by my strong analytical abilities and attention to detail, which I believe are essential for delivering innovative solutions in complex engineering environments.</w:t>
      </w:r>
    </w:p>
    <w:p>
      <w:pPr>
        <w:pStyle w:val="BodyText"/>
      </w:pPr>
      <w:r>
        <w:t xml:space="preserve">In addition to technical expertise, I bring a collaborative mindset that fosters teamwork and communication. In my previous roles, I often worked cross-functionally with engineers, project managers, and clients to ensure that projects met deadlines and exceeded expectations. My ability to translate technical requirements into actionable plans has been instrumental in delivering successful outcomes. For example, during a recent project in [Location], I collaborated with a multidisciplinary team to design a custom automation system for a pharmaceutical client. By maintaining open communication and addressing challenges proactively, we delivered the project two weeks ahead of schedule, earning positive feedback from stakeholders.</w:t>
      </w:r>
    </w:p>
    <w:p>
      <w:pPr>
        <w:pStyle w:val="BodyText"/>
      </w:pPr>
      <w:r>
        <w:t xml:space="preserve">The opportunity to work as a Mechatronics Engineer in Egypt Alexandria is particularly meaningful to me. The region’s rich history of innovation and its growing emphasis on technology create an environment where my skills can make a tangible impact. I am especially interested in the potential for mechatronics to support Egypt’s goals of industrialization and self-sufficiency, such as through the development of smart manufacturing facilities or renewable energy systems. I am confident that my background in both academic research and practical application will allow me to contribute effectively to [Company Name]’s mission while growing professionally in this exciting location.</w:t>
      </w:r>
    </w:p>
    <w:p>
      <w:pPr>
        <w:pStyle w:val="BodyText"/>
      </w:pPr>
      <w:r>
        <w:t xml:space="preserve">I would be delighted to discuss how my experience and vision align with the needs of your team. Please feel free to contact me at [Your Phone Number] or [Your Email Address] at your earliest convenience. I am available for an interview at your discretion and am happy to provide additional information about my qualifications upon request.</w:t>
      </w:r>
    </w:p>
    <w:p>
      <w:pPr>
        <w:pStyle w:val="BodyText"/>
      </w:pPr>
      <w:r>
        <w:t xml:space="preserve">Thank you for considering my application. I look forward to the possibility of contributing to the success of [Company Name] and making a positive impact in Egypt Alexandria through my work as a Mechatronics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Egypt Alexandria</dc:title>
  <dc:creator/>
  <dc:language>en</dc:language>
  <cp:keywords/>
  <dcterms:created xsi:type="dcterms:W3CDTF">2026-07-21T03:00:29Z</dcterms:created>
  <dcterms:modified xsi:type="dcterms:W3CDTF">2026-07-21T03:00:29Z</dcterms:modified>
</cp:coreProperties>
</file>

<file path=docProps/custom.xml><?xml version="1.0" encoding="utf-8"?>
<Properties xmlns="http://schemas.openxmlformats.org/officeDocument/2006/custom-properties" xmlns:vt="http://schemas.openxmlformats.org/officeDocument/2006/docPropsVTypes"/>
</file>